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rogram,</w:t>
      </w:r>
      <w:r>
        <w:t xml:space="preserve"> </w:t>
      </w:r>
      <w:r>
        <w:t xml:space="preserve">Los</w:t>
      </w:r>
      <w:r>
        <w:t xml:space="preserve"> </w:t>
      </w:r>
      <w:r>
        <w:t xml:space="preserve">Angeles</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The Los Angeles Accounting Excellence Fund</w:t>
      </w:r>
      <w:r>
        <w:br/>
      </w:r>
      <w:r>
        <w:t xml:space="preserve">701 South Figueroa Street, Suite 2500</w:t>
      </w:r>
      <w:r>
        <w:br/>
      </w:r>
      <w:r>
        <w:t xml:space="preserve">Los Angeles, CA 90017</w:t>
      </w:r>
    </w:p>
    <w:p>
      <w:pPr>
        <w:pStyle w:val="BodyText"/>
      </w:pPr>
      <w:r>
        <w:rPr>
          <w:bCs/>
          <w:b/>
        </w:rPr>
        <w:t xml:space="preserve">Subject: Scholarship Application for Auditor Professional Development Program in United States Los Angeles</w:t>
      </w:r>
    </w:p>
    <w:p>
      <w:pPr>
        <w:pStyle w:val="BodyText"/>
      </w:pPr>
      <w:r>
        <w:t xml:space="preserve">Dear Esteemed Scholarship Committee,</w:t>
      </w:r>
    </w:p>
    <w:p>
      <w:pPr>
        <w:pStyle w:val="BodyText"/>
      </w:pPr>
      <w:r>
        <w:t xml:space="preserve">I am writing to express my profound enthusiasm for the opportunity to apply for the prestigious Accounting Excellence Scholarship, designed specifically to advance emerging talent in the critical field of auditing within the dynamic economic landscape of United States Los Angeles. As a dedicated aspiring professional with unwavering commitment to ethical financial stewardship, I believe this scholarship represents a pivotal investment in my journey toward becoming a certified and impactful Auditor serving Southern California's business community.</w:t>
      </w:r>
    </w:p>
    <w:p>
      <w:pPr>
        <w:pStyle w:val="BodyText"/>
      </w:pPr>
      <w:r>
        <w:t xml:space="preserve">My passion for accounting and auditing was ignited during my undergraduate studies in Business Administration at the University of Southern California (USC), where I graduated with honors (GPA: 3.8/4.0) while actively participating in the USC Marshall School of Business Accounting Society. This experience solidified my understanding that effective auditing is not merely a technical function but the bedrock of trust in our financial systems, particularly within the complex, multi-billion dollar ecosystem of United States Los Angeles – home to over 25 Fortune 500 companies, major entertainment conglomerates, and vibrant small businesses. I witnessed firsthand how meticulous audit processes protect investors, ensure regulatory compliance under frameworks like SOX (Sarbanes-Oxley Act), and safeguard the economic vitality of our region during my internship with Deloitte's Los Angeles office last summer. There, I observed auditors meticulously examining financial statements for major entertainment clients, verifying revenue streams in a volatile industry – a testament to the Auditor's vital role in maintaining market integrity.</w:t>
      </w:r>
    </w:p>
    <w:p>
      <w:pPr>
        <w:pStyle w:val="BodyText"/>
      </w:pPr>
      <w:r>
        <w:t xml:space="preserve">I am now pursuing my Master of Science in Accounting (MSA) at the University of California, Los Angeles (UCLA), with a specialized focus on Assurance Services and Fraud Detection. The rigorous curriculum, including courses such as "Advanced Auditing Concepts," "Ethical Decision-Making in Financial Reporting," and "Data Analytics for Audit Procedures," has equipped me with foundational knowledge aligned precisely with the demands of modern auditing. However, the significant cost of advanced education – including tuition, specialized software licensing ($1,850 annually), and critical professional certification exam fees (CPA exams average $1,500 per section) – poses a substantial barrier. This is where your Scholarship Application Letter program becomes indispensable to my career trajectory in the United States Los Angeles market.</w:t>
      </w:r>
    </w:p>
    <w:p>
      <w:pPr>
        <w:pStyle w:val="BodyText"/>
      </w:pPr>
      <w:r>
        <w:t xml:space="preserve">My long-term professional vision is unequivocally tied to contributing as an Auditor within the United States Los Angeles metropolitan area. I aspire to work for a leading accounting firm like PwC, EY, or KPMG in their Los Angeles office, or potentially serve the financial oversight needs of municipal entities like the City of Los Angeles or Los Angeles County. My goal is not merely to conduct audits but to become a trusted advisor who identifies operational inefficiencies and strategic risks for diverse clients across key LA industries: entertainment production, international trade logistics through the Port of Los Angeles, real estate development (a cornerstone of our local economy), and burgeoning tech startups in Silicon Beach. I understand that becoming a Certified Public Accountant (CPA) is non-negotiable for this path in California, and your scholarship will directly fund my preparation materials and exam fees – a crucial step to enter the auditor profession legally and ethically within the state of California.</w:t>
      </w:r>
    </w:p>
    <w:p>
      <w:pPr>
        <w:pStyle w:val="BodyText"/>
      </w:pPr>
      <w:r>
        <w:t xml:space="preserve">What sets me apart is my deep contextual understanding of Los Angeles' unique business environment. I have volunteered with "Accountability LA," a nonprofit promoting transparent financial practices in local nonprofits, gaining firsthand insight into how auditing impacts community organizations across diverse neighborhoods – from the Arts District to South Central. This experience reinforced that effective auditing requires cultural awareness alongside technical skill, especially when reviewing the complex revenue models of small businesses and non-profits prevalent throughout our city. I am also fluent in Spanish (conversational), a significant asset when serving LA's large Hispanic population, many of whom are entrepreneurs or work in key industries audited by firms based here.</w:t>
      </w:r>
    </w:p>
    <w:p>
      <w:pPr>
        <w:pStyle w:val="BodyText"/>
      </w:pPr>
      <w:r>
        <w:t xml:space="preserve">I am acutely aware that the United States Los Angeles audit market is exceptionally competitive and demanding. The recent California Board of Accountancy reforms emphasizing data analytics and cybersecurity in audits further underscore the need for continuous, specialized education – a need your scholarship directly addresses. By supporting my MSA completion and CPA certification, you are not just funding an individual; you are investing in a future Auditor equipped to meet the evolving standards of this profession within our state. I am committed to contributing proactively upon licensure: I will mentor new accounting students through UCLA's career services, participate in local AICPA (American Institute of CPAs) Los Angeles chapter initiatives focused on ethics training, and actively support community financial literacy programs – paying forward the opportunity your scholarship provides.</w:t>
      </w:r>
    </w:p>
    <w:p>
      <w:pPr>
        <w:pStyle w:val="BodyText"/>
      </w:pPr>
      <w:r>
        <w:t xml:space="preserve">My academic record, professional internship experience within a top LA firm, understanding of regional business challenges, and unwavering dedication to ethical auditing align precisely with the mission of your program. This Scholarship Application Letter is not merely a formality; it is a testament to my earnest commitment to becoming an asset to the accounting profession in United States Los Angeles. I have attached all required documentation: official transcripts, recommendation letters from my Deloitte supervisor and UCLA Accounting professor, and a detailed budget breakdown of how the scholarship funds will be utilized.</w:t>
      </w:r>
    </w:p>
    <w:p>
      <w:pPr>
        <w:pStyle w:val="BodyText"/>
      </w:pPr>
      <w:r>
        <w:t xml:space="preserve">I am eager for the opportunity to discuss how my aspirations align with your goals during an interview at your earliest convenience. Thank you for considering my application to advance as an Auditor within the vibrant, essential financial hub that is Los Angeles, California – a city where rigorous auditing directly protects livelihoods and fuels economic progress across the United States.</w:t>
      </w:r>
    </w:p>
    <w:p>
      <w:pPr>
        <w:pStyle w:val="BodyText"/>
      </w:pPr>
      <w:r>
        <w:t xml:space="preserve">Sincerely,</w:t>
      </w:r>
    </w:p>
    <w:p>
      <w:pPr>
        <w:pStyle w:val="BodyText"/>
      </w:pPr>
      <w:r>
        <w:t xml:space="preserve">Jamal Rodriguez</w:t>
      </w:r>
    </w:p>
    <w:p>
      <w:pPr>
        <w:pStyle w:val="BodyText"/>
      </w:pPr>
      <w:r>
        <w:t xml:space="preserve">University of California, Los Angeles (UCLA)</w:t>
      </w:r>
      <w:r>
        <w:br/>
      </w:r>
      <w:r>
        <w:t xml:space="preserve">Master of Science in Accounting Candidate</w:t>
      </w:r>
      <w:r>
        <w:br/>
      </w:r>
      <w:r>
        <w:t xml:space="preserve">405 Hilgard Avenue, Los Angeles, CA 90095</w:t>
      </w:r>
      <w:r>
        <w:br/>
      </w:r>
      <w:r>
        <w:t xml:space="preserve">jamal.rodriguez@ucla.edu | (310) 555-789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ditor Program, Los Angeles</dc:title>
  <dc:creator/>
  <dc:language>en</dc:language>
  <cp:keywords/>
  <dcterms:created xsi:type="dcterms:W3CDTF">2026-07-24T12:58:01Z</dcterms:created>
  <dcterms:modified xsi:type="dcterms:W3CDTF">2026-07-24T12:58:01Z</dcterms:modified>
</cp:coreProperties>
</file>

<file path=docProps/custom.xml><?xml version="1.0" encoding="utf-8"?>
<Properties xmlns="http://schemas.openxmlformats.org/officeDocument/2006/custom-properties" xmlns:vt="http://schemas.openxmlformats.org/officeDocument/2006/docPropsVTypes"/>
</file>